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3135" w:type="dxa"/>
        <w:tblLook w:val="04A0" w:firstRow="1" w:lastRow="0" w:firstColumn="1" w:lastColumn="0" w:noHBand="0" w:noVBand="1"/>
      </w:tblPr>
      <w:tblGrid>
        <w:gridCol w:w="2785"/>
        <w:gridCol w:w="10350"/>
      </w:tblGrid>
      <w:tr w:rsidR="000F21ED" w:rsidRPr="002C5974" w14:paraId="752C8E56" w14:textId="77777777" w:rsidTr="000F21ED">
        <w:trPr>
          <w:cantSplit/>
          <w:trHeight w:val="276"/>
        </w:trPr>
        <w:tc>
          <w:tcPr>
            <w:tcW w:w="2785" w:type="dxa"/>
          </w:tcPr>
          <w:p w14:paraId="380F28BA" w14:textId="7C6F293F" w:rsidR="000F21ED" w:rsidRPr="002C5974" w:rsidRDefault="00860542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gal </w:t>
            </w:r>
            <w:r w:rsidR="000F21ED" w:rsidRPr="002C5974">
              <w:rPr>
                <w:b/>
                <w:bCs/>
                <w:sz w:val="22"/>
                <w:szCs w:val="22"/>
              </w:rPr>
              <w:t>Facility Name</w:t>
            </w:r>
            <w:r w:rsidR="002E6A69" w:rsidRPr="002C5974">
              <w:rPr>
                <w:b/>
                <w:bCs/>
                <w:sz w:val="22"/>
                <w:szCs w:val="22"/>
              </w:rPr>
              <w:t xml:space="preserve"> </w:t>
            </w:r>
            <w:r w:rsidR="002E6A69" w:rsidRPr="002C5974">
              <w:rPr>
                <w:sz w:val="22"/>
                <w:szCs w:val="22"/>
              </w:rPr>
              <w:t>(</w:t>
            </w:r>
            <w:r w:rsidR="00D54C0A" w:rsidRPr="002C5974">
              <w:rPr>
                <w:sz w:val="22"/>
                <w:szCs w:val="22"/>
              </w:rPr>
              <w:t>tied to</w:t>
            </w:r>
            <w:r w:rsidR="00B85856" w:rsidRPr="002C5974">
              <w:rPr>
                <w:sz w:val="22"/>
                <w:szCs w:val="22"/>
              </w:rPr>
              <w:t xml:space="preserve"> the Group NPI)</w:t>
            </w:r>
          </w:p>
        </w:tc>
        <w:tc>
          <w:tcPr>
            <w:tcW w:w="10350" w:type="dxa"/>
          </w:tcPr>
          <w:p w14:paraId="389A44C8" w14:textId="77777777" w:rsidR="000F21ED" w:rsidRPr="002C5974" w:rsidRDefault="000F21ED">
            <w:pPr>
              <w:rPr>
                <w:b/>
                <w:bCs/>
                <w:sz w:val="22"/>
                <w:szCs w:val="22"/>
              </w:rPr>
            </w:pPr>
          </w:p>
        </w:tc>
      </w:tr>
      <w:tr w:rsidR="000F21ED" w:rsidRPr="002C5974" w14:paraId="159804DD" w14:textId="77777777" w:rsidTr="000F21ED">
        <w:tc>
          <w:tcPr>
            <w:tcW w:w="2785" w:type="dxa"/>
          </w:tcPr>
          <w:p w14:paraId="60EDA8E4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  <w:tc>
          <w:tcPr>
            <w:tcW w:w="10350" w:type="dxa"/>
          </w:tcPr>
          <w:p w14:paraId="187525FF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</w:tr>
      <w:tr w:rsidR="000F21ED" w:rsidRPr="002C5974" w14:paraId="036072E8" w14:textId="77777777" w:rsidTr="000F21ED">
        <w:tc>
          <w:tcPr>
            <w:tcW w:w="2785" w:type="dxa"/>
          </w:tcPr>
          <w:p w14:paraId="03FF520E" w14:textId="4F74BB0E" w:rsidR="000F21ED" w:rsidRPr="002C5974" w:rsidRDefault="00CE6B18">
            <w:pPr>
              <w:rPr>
                <w:b/>
                <w:bCs/>
                <w:sz w:val="22"/>
                <w:szCs w:val="22"/>
              </w:rPr>
            </w:pPr>
            <w:r w:rsidRPr="002C5974">
              <w:rPr>
                <w:b/>
                <w:bCs/>
                <w:sz w:val="22"/>
                <w:szCs w:val="22"/>
              </w:rPr>
              <w:t xml:space="preserve">Tax Identification # </w:t>
            </w:r>
            <w:r w:rsidRPr="002C5974">
              <w:rPr>
                <w:sz w:val="22"/>
                <w:szCs w:val="22"/>
              </w:rPr>
              <w:t>(TIN)</w:t>
            </w:r>
          </w:p>
        </w:tc>
        <w:tc>
          <w:tcPr>
            <w:tcW w:w="10350" w:type="dxa"/>
          </w:tcPr>
          <w:p w14:paraId="74FB864D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</w:tr>
      <w:tr w:rsidR="000F21ED" w:rsidRPr="002C5974" w14:paraId="083696FC" w14:textId="77777777" w:rsidTr="000F21ED">
        <w:tc>
          <w:tcPr>
            <w:tcW w:w="2785" w:type="dxa"/>
          </w:tcPr>
          <w:p w14:paraId="2624DC4A" w14:textId="77777777" w:rsidR="000F21ED" w:rsidRPr="002C5974" w:rsidRDefault="000F21ED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350" w:type="dxa"/>
          </w:tcPr>
          <w:p w14:paraId="6F23CA96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</w:tr>
      <w:tr w:rsidR="000F21ED" w:rsidRPr="002C5974" w14:paraId="616C3E55" w14:textId="77777777" w:rsidTr="000F21ED">
        <w:tc>
          <w:tcPr>
            <w:tcW w:w="2785" w:type="dxa"/>
          </w:tcPr>
          <w:p w14:paraId="314B01B0" w14:textId="49E6D2C6" w:rsidR="000F21ED" w:rsidRPr="002C5974" w:rsidRDefault="00CE6B18">
            <w:pPr>
              <w:rPr>
                <w:b/>
                <w:bCs/>
                <w:sz w:val="22"/>
                <w:szCs w:val="22"/>
              </w:rPr>
            </w:pPr>
            <w:r w:rsidRPr="002C5974">
              <w:rPr>
                <w:b/>
                <w:bCs/>
                <w:sz w:val="22"/>
                <w:szCs w:val="22"/>
              </w:rPr>
              <w:t xml:space="preserve">Group-NPI </w:t>
            </w:r>
            <w:r w:rsidRPr="002C5974">
              <w:rPr>
                <w:sz w:val="22"/>
                <w:szCs w:val="22"/>
              </w:rPr>
              <w:t>(</w:t>
            </w:r>
            <w:r w:rsidR="00935D68" w:rsidRPr="002C5974">
              <w:rPr>
                <w:sz w:val="22"/>
                <w:szCs w:val="22"/>
              </w:rPr>
              <w:t>tied to</w:t>
            </w:r>
            <w:r w:rsidRPr="002C5974">
              <w:rPr>
                <w:sz w:val="22"/>
                <w:szCs w:val="22"/>
              </w:rPr>
              <w:t xml:space="preserve"> the TIN)</w:t>
            </w:r>
          </w:p>
        </w:tc>
        <w:tc>
          <w:tcPr>
            <w:tcW w:w="10350" w:type="dxa"/>
          </w:tcPr>
          <w:p w14:paraId="258C82FF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</w:tr>
      <w:tr w:rsidR="000F21ED" w:rsidRPr="002C5974" w14:paraId="76FA1060" w14:textId="77777777" w:rsidTr="000F21ED">
        <w:tc>
          <w:tcPr>
            <w:tcW w:w="2785" w:type="dxa"/>
          </w:tcPr>
          <w:p w14:paraId="10A03DD7" w14:textId="77777777" w:rsidR="000F21ED" w:rsidRPr="002C5974" w:rsidRDefault="000F21ED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350" w:type="dxa"/>
          </w:tcPr>
          <w:p w14:paraId="6E71175A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</w:tr>
      <w:tr w:rsidR="000F21ED" w:rsidRPr="002C5974" w14:paraId="2DD0C451" w14:textId="77777777" w:rsidTr="000F21ED">
        <w:tc>
          <w:tcPr>
            <w:tcW w:w="2785" w:type="dxa"/>
          </w:tcPr>
          <w:p w14:paraId="72531C39" w14:textId="1532E7F5" w:rsidR="000F21ED" w:rsidRPr="002C5974" w:rsidRDefault="00CE6B18">
            <w:pPr>
              <w:rPr>
                <w:b/>
                <w:bCs/>
                <w:sz w:val="22"/>
                <w:szCs w:val="22"/>
              </w:rPr>
            </w:pPr>
            <w:r w:rsidRPr="002C5974">
              <w:rPr>
                <w:b/>
                <w:bCs/>
                <w:sz w:val="22"/>
                <w:szCs w:val="22"/>
              </w:rPr>
              <w:t>Group-</w:t>
            </w:r>
            <w:r w:rsidR="000F21ED" w:rsidRPr="002C5974">
              <w:rPr>
                <w:b/>
                <w:bCs/>
                <w:sz w:val="22"/>
                <w:szCs w:val="22"/>
              </w:rPr>
              <w:t>PTAN</w:t>
            </w:r>
            <w:r w:rsidRPr="002C5974">
              <w:rPr>
                <w:b/>
                <w:bCs/>
                <w:sz w:val="22"/>
                <w:szCs w:val="22"/>
              </w:rPr>
              <w:t xml:space="preserve"> </w:t>
            </w:r>
            <w:r w:rsidRPr="002C5974">
              <w:rPr>
                <w:sz w:val="22"/>
                <w:szCs w:val="22"/>
              </w:rPr>
              <w:t>(</w:t>
            </w:r>
            <w:r w:rsidR="00723447">
              <w:rPr>
                <w:sz w:val="22"/>
                <w:szCs w:val="22"/>
              </w:rPr>
              <w:t xml:space="preserve">tied to </w:t>
            </w:r>
            <w:r w:rsidRPr="002C5974">
              <w:rPr>
                <w:sz w:val="22"/>
                <w:szCs w:val="22"/>
              </w:rPr>
              <w:t>the TIN</w:t>
            </w:r>
            <w:r w:rsidR="00860542">
              <w:rPr>
                <w:sz w:val="22"/>
                <w:szCs w:val="22"/>
              </w:rPr>
              <w:t>)</w:t>
            </w:r>
          </w:p>
        </w:tc>
        <w:tc>
          <w:tcPr>
            <w:tcW w:w="10350" w:type="dxa"/>
          </w:tcPr>
          <w:p w14:paraId="796EB675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</w:tr>
      <w:tr w:rsidR="000F21ED" w:rsidRPr="002C5974" w14:paraId="7499D08C" w14:textId="77777777" w:rsidTr="000F21ED">
        <w:tc>
          <w:tcPr>
            <w:tcW w:w="2785" w:type="dxa"/>
          </w:tcPr>
          <w:p w14:paraId="3D0817A4" w14:textId="77777777" w:rsidR="000F21ED" w:rsidRPr="002C5974" w:rsidRDefault="000F21ED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350" w:type="dxa"/>
          </w:tcPr>
          <w:p w14:paraId="7A7FBB9A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</w:tr>
      <w:tr w:rsidR="000F21ED" w:rsidRPr="002C5974" w14:paraId="123DD017" w14:textId="77777777" w:rsidTr="000F21ED">
        <w:tc>
          <w:tcPr>
            <w:tcW w:w="2785" w:type="dxa"/>
          </w:tcPr>
          <w:p w14:paraId="4BE28178" w14:textId="3B63479E" w:rsidR="000F21ED" w:rsidRPr="002C5974" w:rsidRDefault="000F21ED">
            <w:pPr>
              <w:rPr>
                <w:b/>
                <w:bCs/>
                <w:sz w:val="22"/>
                <w:szCs w:val="22"/>
              </w:rPr>
            </w:pPr>
            <w:r w:rsidRPr="002C5974">
              <w:rPr>
                <w:b/>
                <w:bCs/>
                <w:sz w:val="22"/>
                <w:szCs w:val="22"/>
              </w:rPr>
              <w:t>Facility Address</w:t>
            </w:r>
            <w:r w:rsidR="00935D68" w:rsidRPr="002C5974">
              <w:rPr>
                <w:b/>
                <w:bCs/>
                <w:sz w:val="22"/>
                <w:szCs w:val="22"/>
              </w:rPr>
              <w:t xml:space="preserve"> </w:t>
            </w:r>
            <w:r w:rsidR="00935D68" w:rsidRPr="002C5974">
              <w:rPr>
                <w:sz w:val="22"/>
                <w:szCs w:val="22"/>
              </w:rPr>
              <w:t>(tied to the</w:t>
            </w:r>
            <w:r w:rsidR="00872B0B">
              <w:rPr>
                <w:sz w:val="22"/>
                <w:szCs w:val="22"/>
              </w:rPr>
              <w:t xml:space="preserve"> </w:t>
            </w:r>
            <w:r w:rsidR="00723447">
              <w:rPr>
                <w:sz w:val="22"/>
                <w:szCs w:val="22"/>
              </w:rPr>
              <w:t>Group</w:t>
            </w:r>
            <w:r w:rsidR="00872B0B">
              <w:rPr>
                <w:sz w:val="22"/>
                <w:szCs w:val="22"/>
              </w:rPr>
              <w:t>-</w:t>
            </w:r>
            <w:r w:rsidR="00935D68" w:rsidRPr="002C5974">
              <w:rPr>
                <w:sz w:val="22"/>
                <w:szCs w:val="22"/>
              </w:rPr>
              <w:t>NPI)</w:t>
            </w:r>
          </w:p>
        </w:tc>
        <w:tc>
          <w:tcPr>
            <w:tcW w:w="10350" w:type="dxa"/>
          </w:tcPr>
          <w:p w14:paraId="4B8DC71D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</w:tr>
      <w:tr w:rsidR="000F21ED" w:rsidRPr="002C5974" w14:paraId="726F9315" w14:textId="77777777" w:rsidTr="000F21ED">
        <w:tc>
          <w:tcPr>
            <w:tcW w:w="2785" w:type="dxa"/>
          </w:tcPr>
          <w:p w14:paraId="6864CD0F" w14:textId="77777777" w:rsidR="000F21ED" w:rsidRPr="002C5974" w:rsidRDefault="000F21ED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350" w:type="dxa"/>
          </w:tcPr>
          <w:p w14:paraId="7E1B95F5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</w:tr>
      <w:tr w:rsidR="000F21ED" w:rsidRPr="002C5974" w14:paraId="6F29E8AC" w14:textId="77777777" w:rsidTr="000F21ED">
        <w:tc>
          <w:tcPr>
            <w:tcW w:w="2785" w:type="dxa"/>
          </w:tcPr>
          <w:p w14:paraId="0471EC57" w14:textId="4A569D98" w:rsidR="000F21ED" w:rsidRPr="002C5974" w:rsidRDefault="000F21ED">
            <w:pPr>
              <w:rPr>
                <w:b/>
                <w:bCs/>
                <w:sz w:val="22"/>
                <w:szCs w:val="22"/>
              </w:rPr>
            </w:pPr>
            <w:r w:rsidRPr="002C5974">
              <w:rPr>
                <w:b/>
                <w:bCs/>
                <w:sz w:val="22"/>
                <w:szCs w:val="22"/>
              </w:rPr>
              <w:t>Authorized Official’s Name</w:t>
            </w:r>
            <w:r w:rsidR="00D54C0A" w:rsidRPr="002C5974">
              <w:rPr>
                <w:b/>
                <w:bCs/>
                <w:sz w:val="22"/>
                <w:szCs w:val="22"/>
              </w:rPr>
              <w:t xml:space="preserve"> </w:t>
            </w:r>
            <w:r w:rsidR="00D54C0A" w:rsidRPr="002C5974">
              <w:rPr>
                <w:sz w:val="22"/>
                <w:szCs w:val="22"/>
              </w:rPr>
              <w:t xml:space="preserve">(tied to the </w:t>
            </w:r>
            <w:r w:rsidR="00BE55DE" w:rsidRPr="002C5974">
              <w:rPr>
                <w:sz w:val="22"/>
                <w:szCs w:val="22"/>
              </w:rPr>
              <w:t>PTAN)</w:t>
            </w:r>
          </w:p>
        </w:tc>
        <w:tc>
          <w:tcPr>
            <w:tcW w:w="10350" w:type="dxa"/>
          </w:tcPr>
          <w:p w14:paraId="21846C0C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</w:tr>
      <w:tr w:rsidR="000F21ED" w:rsidRPr="002C5974" w14:paraId="18E962EA" w14:textId="77777777" w:rsidTr="000F21ED">
        <w:tc>
          <w:tcPr>
            <w:tcW w:w="2785" w:type="dxa"/>
          </w:tcPr>
          <w:p w14:paraId="35CFF5E4" w14:textId="77777777" w:rsidR="000F21ED" w:rsidRPr="002C5974" w:rsidRDefault="000F21ED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350" w:type="dxa"/>
          </w:tcPr>
          <w:p w14:paraId="0618E97F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</w:tr>
      <w:tr w:rsidR="000F21ED" w:rsidRPr="002C5974" w14:paraId="2BB4AD1D" w14:textId="77777777" w:rsidTr="000F21ED">
        <w:tc>
          <w:tcPr>
            <w:tcW w:w="2785" w:type="dxa"/>
          </w:tcPr>
          <w:p w14:paraId="4203DCC9" w14:textId="078C6F69" w:rsidR="000F21ED" w:rsidRPr="002C5974" w:rsidRDefault="000F21ED">
            <w:pPr>
              <w:rPr>
                <w:b/>
                <w:bCs/>
                <w:sz w:val="22"/>
                <w:szCs w:val="22"/>
              </w:rPr>
            </w:pPr>
            <w:r w:rsidRPr="002C5974">
              <w:rPr>
                <w:b/>
                <w:bCs/>
                <w:sz w:val="22"/>
                <w:szCs w:val="22"/>
              </w:rPr>
              <w:t>Authorized Official’s Phone Contact</w:t>
            </w:r>
          </w:p>
        </w:tc>
        <w:tc>
          <w:tcPr>
            <w:tcW w:w="10350" w:type="dxa"/>
          </w:tcPr>
          <w:p w14:paraId="2939DBDE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</w:tr>
      <w:tr w:rsidR="000F21ED" w:rsidRPr="002C5974" w14:paraId="0E94B9E2" w14:textId="77777777" w:rsidTr="000F21ED">
        <w:tc>
          <w:tcPr>
            <w:tcW w:w="2785" w:type="dxa"/>
          </w:tcPr>
          <w:p w14:paraId="466AF6AF" w14:textId="77777777" w:rsidR="000F21ED" w:rsidRPr="002C5974" w:rsidRDefault="000F21ED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350" w:type="dxa"/>
          </w:tcPr>
          <w:p w14:paraId="1086631B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</w:tr>
      <w:tr w:rsidR="000F21ED" w:rsidRPr="002C5974" w14:paraId="15F7DCD6" w14:textId="77777777" w:rsidTr="000F21ED">
        <w:tc>
          <w:tcPr>
            <w:tcW w:w="2785" w:type="dxa"/>
          </w:tcPr>
          <w:p w14:paraId="7AABD9FB" w14:textId="17C61FE3" w:rsidR="000F21ED" w:rsidRPr="002C5974" w:rsidRDefault="000F21ED">
            <w:pPr>
              <w:rPr>
                <w:b/>
                <w:bCs/>
                <w:sz w:val="22"/>
                <w:szCs w:val="22"/>
              </w:rPr>
            </w:pPr>
            <w:r w:rsidRPr="002C5974">
              <w:rPr>
                <w:b/>
                <w:bCs/>
                <w:sz w:val="22"/>
                <w:szCs w:val="22"/>
              </w:rPr>
              <w:t>Delegated Official’s Name</w:t>
            </w:r>
            <w:r w:rsidR="002E6A69" w:rsidRPr="002C5974">
              <w:rPr>
                <w:b/>
                <w:bCs/>
                <w:sz w:val="22"/>
                <w:szCs w:val="22"/>
              </w:rPr>
              <w:t xml:space="preserve"> </w:t>
            </w:r>
            <w:r w:rsidR="002E6A69" w:rsidRPr="002C5974">
              <w:rPr>
                <w:sz w:val="22"/>
                <w:szCs w:val="22"/>
              </w:rPr>
              <w:t>(if appointed)</w:t>
            </w:r>
          </w:p>
        </w:tc>
        <w:tc>
          <w:tcPr>
            <w:tcW w:w="10350" w:type="dxa"/>
          </w:tcPr>
          <w:p w14:paraId="2DD66BF2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</w:tr>
      <w:tr w:rsidR="000F21ED" w:rsidRPr="002C5974" w14:paraId="21C7B608" w14:textId="77777777" w:rsidTr="000F21ED">
        <w:tc>
          <w:tcPr>
            <w:tcW w:w="2785" w:type="dxa"/>
          </w:tcPr>
          <w:p w14:paraId="4D6206BA" w14:textId="77777777" w:rsidR="000F21ED" w:rsidRPr="002C5974" w:rsidRDefault="000F21ED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350" w:type="dxa"/>
          </w:tcPr>
          <w:p w14:paraId="44A8FB91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</w:tr>
      <w:tr w:rsidR="000F21ED" w:rsidRPr="002C5974" w14:paraId="2FAE579D" w14:textId="77777777" w:rsidTr="000F21ED">
        <w:tc>
          <w:tcPr>
            <w:tcW w:w="2785" w:type="dxa"/>
          </w:tcPr>
          <w:p w14:paraId="4C847D0E" w14:textId="25D47C31" w:rsidR="000F21ED" w:rsidRPr="002C5974" w:rsidRDefault="000F21ED">
            <w:pPr>
              <w:rPr>
                <w:b/>
                <w:bCs/>
                <w:sz w:val="22"/>
                <w:szCs w:val="22"/>
              </w:rPr>
            </w:pPr>
            <w:r w:rsidRPr="002C5974">
              <w:rPr>
                <w:b/>
                <w:bCs/>
                <w:sz w:val="22"/>
                <w:szCs w:val="22"/>
              </w:rPr>
              <w:t>Delegated Official’s Phone Contact</w:t>
            </w:r>
          </w:p>
        </w:tc>
        <w:tc>
          <w:tcPr>
            <w:tcW w:w="10350" w:type="dxa"/>
          </w:tcPr>
          <w:p w14:paraId="11BE57F5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</w:tr>
      <w:tr w:rsidR="000F21ED" w:rsidRPr="002C5974" w14:paraId="4EDC4096" w14:textId="77777777" w:rsidTr="000F21ED">
        <w:tc>
          <w:tcPr>
            <w:tcW w:w="2785" w:type="dxa"/>
          </w:tcPr>
          <w:p w14:paraId="4E63EF23" w14:textId="77777777" w:rsidR="000F21ED" w:rsidRPr="002C5974" w:rsidRDefault="000F21ED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350" w:type="dxa"/>
          </w:tcPr>
          <w:p w14:paraId="6AD9E808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</w:tr>
      <w:tr w:rsidR="002E6A69" w:rsidRPr="002C5974" w14:paraId="6E00AA0B" w14:textId="77777777" w:rsidTr="00894810">
        <w:tc>
          <w:tcPr>
            <w:tcW w:w="2785" w:type="dxa"/>
          </w:tcPr>
          <w:p w14:paraId="72A6A76F" w14:textId="23B2AFD8" w:rsidR="002E6A69" w:rsidRPr="002C5974" w:rsidRDefault="002E6A69">
            <w:pPr>
              <w:rPr>
                <w:b/>
                <w:bCs/>
                <w:sz w:val="22"/>
                <w:szCs w:val="22"/>
              </w:rPr>
            </w:pPr>
            <w:r w:rsidRPr="002C5974">
              <w:rPr>
                <w:b/>
                <w:bCs/>
                <w:sz w:val="22"/>
                <w:szCs w:val="22"/>
              </w:rPr>
              <w:t xml:space="preserve">Current Enrollment Status is Participating Through </w:t>
            </w:r>
            <w:r w:rsidR="00B94736">
              <w:rPr>
                <w:b/>
                <w:bCs/>
                <w:sz w:val="22"/>
                <w:szCs w:val="22"/>
              </w:rPr>
              <w:t>01</w:t>
            </w:r>
            <w:r w:rsidRPr="002C5974">
              <w:rPr>
                <w:b/>
                <w:bCs/>
                <w:sz w:val="22"/>
                <w:szCs w:val="22"/>
              </w:rPr>
              <w:t>-31-202</w:t>
            </w:r>
            <w:r w:rsidR="00B94736"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350" w:type="dxa"/>
          </w:tcPr>
          <w:p w14:paraId="7E725192" w14:textId="66C71A06" w:rsidR="002E6A69" w:rsidRPr="002C5974" w:rsidRDefault="002E6A69">
            <w:pPr>
              <w:rPr>
                <w:sz w:val="22"/>
                <w:szCs w:val="22"/>
              </w:rPr>
            </w:pPr>
          </w:p>
        </w:tc>
      </w:tr>
      <w:tr w:rsidR="000F21ED" w:rsidRPr="002C5974" w14:paraId="452ED607" w14:textId="77777777" w:rsidTr="000F21ED">
        <w:tc>
          <w:tcPr>
            <w:tcW w:w="2785" w:type="dxa"/>
          </w:tcPr>
          <w:p w14:paraId="2A88492E" w14:textId="77777777" w:rsidR="000F21ED" w:rsidRPr="002C5974" w:rsidRDefault="000F21ED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350" w:type="dxa"/>
          </w:tcPr>
          <w:p w14:paraId="496C33D1" w14:textId="77777777" w:rsidR="000F21ED" w:rsidRPr="002C5974" w:rsidRDefault="000F21ED">
            <w:pPr>
              <w:rPr>
                <w:sz w:val="22"/>
                <w:szCs w:val="22"/>
              </w:rPr>
            </w:pPr>
          </w:p>
        </w:tc>
      </w:tr>
      <w:tr w:rsidR="000F21ED" w:rsidRPr="002C5974" w14:paraId="48E18450" w14:textId="77777777" w:rsidTr="000F21ED">
        <w:tc>
          <w:tcPr>
            <w:tcW w:w="2785" w:type="dxa"/>
          </w:tcPr>
          <w:p w14:paraId="30D59D0A" w14:textId="2FBCBC44" w:rsidR="002E6A69" w:rsidRPr="002C5974" w:rsidRDefault="000F21ED" w:rsidP="00A24062">
            <w:pPr>
              <w:rPr>
                <w:b/>
                <w:bCs/>
                <w:sz w:val="22"/>
                <w:szCs w:val="22"/>
              </w:rPr>
            </w:pPr>
            <w:r w:rsidRPr="002C5974">
              <w:rPr>
                <w:b/>
                <w:bCs/>
                <w:sz w:val="22"/>
                <w:szCs w:val="22"/>
              </w:rPr>
              <w:t>Requesting</w:t>
            </w:r>
            <w:r w:rsidR="00B078FB">
              <w:rPr>
                <w:b/>
                <w:bCs/>
                <w:sz w:val="22"/>
                <w:szCs w:val="22"/>
              </w:rPr>
              <w:t xml:space="preserve"> </w:t>
            </w:r>
            <w:r w:rsidR="00A24062">
              <w:rPr>
                <w:b/>
                <w:bCs/>
                <w:sz w:val="22"/>
                <w:szCs w:val="22"/>
              </w:rPr>
              <w:t xml:space="preserve">a </w:t>
            </w:r>
            <w:r w:rsidRPr="002C5974">
              <w:rPr>
                <w:b/>
                <w:bCs/>
                <w:sz w:val="22"/>
                <w:szCs w:val="22"/>
              </w:rPr>
              <w:t>Change to Non-Participating</w:t>
            </w:r>
            <w:r w:rsidR="002E6A69" w:rsidRPr="002C5974">
              <w:rPr>
                <w:b/>
                <w:bCs/>
                <w:sz w:val="22"/>
                <w:szCs w:val="22"/>
              </w:rPr>
              <w:t xml:space="preserve"> </w:t>
            </w:r>
            <w:r w:rsidR="00A24062">
              <w:rPr>
                <w:b/>
                <w:bCs/>
                <w:sz w:val="22"/>
                <w:szCs w:val="22"/>
              </w:rPr>
              <w:t xml:space="preserve">Status </w:t>
            </w:r>
            <w:r w:rsidR="002E1E27">
              <w:rPr>
                <w:b/>
                <w:bCs/>
                <w:sz w:val="22"/>
                <w:szCs w:val="22"/>
              </w:rPr>
              <w:t xml:space="preserve">Effective </w:t>
            </w:r>
            <w:r w:rsidR="00A24062">
              <w:rPr>
                <w:b/>
                <w:bCs/>
                <w:sz w:val="22"/>
                <w:szCs w:val="22"/>
              </w:rPr>
              <w:t xml:space="preserve"> 0</w:t>
            </w:r>
            <w:r w:rsidR="00B94736">
              <w:rPr>
                <w:b/>
                <w:bCs/>
                <w:sz w:val="22"/>
                <w:szCs w:val="22"/>
              </w:rPr>
              <w:t>2</w:t>
            </w:r>
            <w:r w:rsidR="002E6A69" w:rsidRPr="002C5974">
              <w:rPr>
                <w:b/>
                <w:bCs/>
                <w:sz w:val="22"/>
                <w:szCs w:val="22"/>
              </w:rPr>
              <w:t>- 01- 2021</w:t>
            </w:r>
          </w:p>
        </w:tc>
        <w:tc>
          <w:tcPr>
            <w:tcW w:w="10350" w:type="dxa"/>
          </w:tcPr>
          <w:p w14:paraId="16649FFF" w14:textId="77777777" w:rsidR="00B078FB" w:rsidRDefault="00872B0B" w:rsidP="00B078F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ted Name</w:t>
            </w:r>
            <w:r w:rsidR="007B7FE1">
              <w:rPr>
                <w:sz w:val="22"/>
                <w:szCs w:val="22"/>
              </w:rPr>
              <w:t xml:space="preserve"> of Authorized Official: </w:t>
            </w:r>
          </w:p>
          <w:p w14:paraId="09C44DD1" w14:textId="77777777" w:rsidR="00B078FB" w:rsidRDefault="00B078FB" w:rsidP="00B078FB">
            <w:pPr>
              <w:rPr>
                <w:sz w:val="22"/>
                <w:szCs w:val="22"/>
              </w:rPr>
            </w:pPr>
          </w:p>
          <w:p w14:paraId="0DF661F3" w14:textId="0CA6948B" w:rsidR="007B7FE1" w:rsidRPr="002C5974" w:rsidRDefault="007B7FE1" w:rsidP="00B078FB">
            <w:pPr>
              <w:rPr>
                <w:sz w:val="22"/>
                <w:szCs w:val="22"/>
              </w:rPr>
            </w:pPr>
            <w:r w:rsidRPr="002C5974">
              <w:rPr>
                <w:sz w:val="22"/>
                <w:szCs w:val="22"/>
              </w:rPr>
              <w:t>Signature of Authorized Official</w:t>
            </w:r>
            <w:r w:rsidR="00B078FB">
              <w:rPr>
                <w:sz w:val="22"/>
                <w:szCs w:val="22"/>
              </w:rPr>
              <w:t>:</w:t>
            </w:r>
            <w:r w:rsidRPr="002C5974">
              <w:rPr>
                <w:sz w:val="22"/>
                <w:szCs w:val="22"/>
              </w:rPr>
              <w:t xml:space="preserve">    </w:t>
            </w:r>
            <w:r>
              <w:rPr>
                <w:sz w:val="22"/>
                <w:szCs w:val="22"/>
              </w:rPr>
              <w:t xml:space="preserve">                                                                      Date:</w:t>
            </w:r>
          </w:p>
        </w:tc>
      </w:tr>
    </w:tbl>
    <w:p w14:paraId="6ACC83B9" w14:textId="77777777" w:rsidR="000F21ED" w:rsidRPr="002C5974" w:rsidRDefault="000F21ED" w:rsidP="00115563">
      <w:pPr>
        <w:rPr>
          <w:sz w:val="22"/>
          <w:szCs w:val="22"/>
        </w:rPr>
      </w:pPr>
    </w:p>
    <w:sectPr w:rsidR="000F21ED" w:rsidRPr="002C5974" w:rsidSect="000F21E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49560C" w14:textId="77777777" w:rsidR="00C17499" w:rsidRDefault="00C17499" w:rsidP="000F21ED">
      <w:pPr>
        <w:spacing w:after="0" w:line="240" w:lineRule="auto"/>
      </w:pPr>
      <w:r>
        <w:separator/>
      </w:r>
    </w:p>
  </w:endnote>
  <w:endnote w:type="continuationSeparator" w:id="0">
    <w:p w14:paraId="743C91C1" w14:textId="77777777" w:rsidR="00C17499" w:rsidRDefault="00C17499" w:rsidP="000F21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D3270" w14:textId="77777777" w:rsidR="00C64637" w:rsidRDefault="00C646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681762" w14:textId="3B3EFD5A" w:rsidR="008B2FBD" w:rsidRPr="00CA101B" w:rsidRDefault="008B2FBD" w:rsidP="00CA101B">
    <w:pPr>
      <w:pStyle w:val="Footer"/>
      <w:jc w:val="center"/>
      <w:rPr>
        <w:sz w:val="16"/>
        <w:szCs w:val="16"/>
      </w:rPr>
    </w:pPr>
    <w:r w:rsidRPr="00CA101B">
      <w:rPr>
        <w:sz w:val="16"/>
        <w:szCs w:val="16"/>
      </w:rPr>
      <w:t>BCMS</w:t>
    </w:r>
    <w:r w:rsidR="00A95770" w:rsidRPr="00CA101B">
      <w:rPr>
        <w:sz w:val="16"/>
        <w:szCs w:val="16"/>
      </w:rPr>
      <w:t>, Inc.</w:t>
    </w:r>
    <w:r w:rsidRPr="00CA101B">
      <w:rPr>
        <w:sz w:val="16"/>
        <w:szCs w:val="16"/>
      </w:rPr>
      <w:t xml:space="preserve"> </w:t>
    </w:r>
    <w:r w:rsidRPr="00CA101B">
      <w:rPr>
        <w:sz w:val="16"/>
        <w:szCs w:val="16"/>
      </w:rPr>
      <w:t xml:space="preserve">Demographic Form </w:t>
    </w:r>
    <w:r w:rsidR="00A95770" w:rsidRPr="00CA101B">
      <w:rPr>
        <w:sz w:val="16"/>
        <w:szCs w:val="16"/>
      </w:rPr>
      <w:t xml:space="preserve"> for CMS </w:t>
    </w:r>
    <w:r w:rsidRPr="00CA101B">
      <w:rPr>
        <w:sz w:val="16"/>
        <w:szCs w:val="16"/>
      </w:rPr>
      <w:t>460</w:t>
    </w:r>
    <w:r w:rsidR="00A95770" w:rsidRPr="00CA101B">
      <w:rPr>
        <w:sz w:val="16"/>
        <w:szCs w:val="16"/>
      </w:rPr>
      <w:t xml:space="preserve"> Enrollment Status Change</w:t>
    </w:r>
    <w:r w:rsidRPr="00CA101B">
      <w:rPr>
        <w:sz w:val="16"/>
        <w:szCs w:val="16"/>
      </w:rPr>
      <w:t xml:space="preserve"> </w:t>
    </w:r>
    <w:r w:rsidR="00CA101B" w:rsidRPr="00CA101B">
      <w:rPr>
        <w:sz w:val="16"/>
        <w:szCs w:val="16"/>
      </w:rPr>
      <w:t xml:space="preserve"> Webinar 12-10-20 Exhibit B</w:t>
    </w:r>
    <w:r w:rsidR="00B94736">
      <w:rPr>
        <w:sz w:val="16"/>
        <w:szCs w:val="16"/>
      </w:rPr>
      <w:t xml:space="preserve"> </w:t>
    </w:r>
    <w:r w:rsidR="00B94736">
      <w:rPr>
        <w:sz w:val="16"/>
        <w:szCs w:val="16"/>
      </w:rPr>
      <w:t>v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192DD" w14:textId="77777777" w:rsidR="00C64637" w:rsidRDefault="00C646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13DC75" w14:textId="77777777" w:rsidR="00C17499" w:rsidRDefault="00C17499" w:rsidP="000F21ED">
      <w:pPr>
        <w:spacing w:after="0" w:line="240" w:lineRule="auto"/>
      </w:pPr>
      <w:r>
        <w:separator/>
      </w:r>
    </w:p>
  </w:footnote>
  <w:footnote w:type="continuationSeparator" w:id="0">
    <w:p w14:paraId="6DBBCBBD" w14:textId="77777777" w:rsidR="00C17499" w:rsidRDefault="00C17499" w:rsidP="000F21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21E70A" w14:textId="77777777" w:rsidR="00C64637" w:rsidRDefault="00C646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DBBEA" w14:textId="2D0EE74C" w:rsidR="000F21ED" w:rsidRDefault="00E239EE" w:rsidP="000F21ED">
    <w:pPr>
      <w:pStyle w:val="Header"/>
      <w:jc w:val="center"/>
      <w:rPr>
        <w:b/>
        <w:bCs/>
        <w:sz w:val="36"/>
        <w:szCs w:val="36"/>
      </w:rPr>
    </w:pPr>
    <w:r>
      <w:rPr>
        <w:b/>
        <w:bCs/>
        <w:sz w:val="36"/>
        <w:szCs w:val="36"/>
      </w:rPr>
      <w:t xml:space="preserve">Exhibit B </w:t>
    </w:r>
    <w:r w:rsidR="000F21ED" w:rsidRPr="000F21ED">
      <w:rPr>
        <w:b/>
        <w:bCs/>
        <w:sz w:val="36"/>
        <w:szCs w:val="36"/>
      </w:rPr>
      <w:t>Demographic Information for</w:t>
    </w:r>
  </w:p>
  <w:p w14:paraId="6C96E125" w14:textId="1C9E4635" w:rsidR="002E6A69" w:rsidRPr="002E6A69" w:rsidRDefault="00C64637" w:rsidP="000F21ED">
    <w:pPr>
      <w:pStyle w:val="Header"/>
      <w:jc w:val="center"/>
      <w:rPr>
        <w:b/>
        <w:bCs/>
        <w:sz w:val="20"/>
        <w:szCs w:val="20"/>
      </w:rPr>
    </w:pPr>
    <w:r>
      <w:rPr>
        <w:b/>
        <w:bCs/>
        <w:sz w:val="36"/>
        <w:szCs w:val="36"/>
      </w:rPr>
      <w:t>*FACILITYNAME*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0966D9" w14:textId="77777777" w:rsidR="00C64637" w:rsidRDefault="00C6463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jEwMzYzNDUwNDdX0lEKTi0uzszPAykwrgUA4yFzDCwAAAA="/>
  </w:docVars>
  <w:rsids>
    <w:rsidRoot w:val="000F21ED"/>
    <w:rsid w:val="000F21ED"/>
    <w:rsid w:val="00115563"/>
    <w:rsid w:val="002C5974"/>
    <w:rsid w:val="002E1E27"/>
    <w:rsid w:val="002E6A69"/>
    <w:rsid w:val="0049515D"/>
    <w:rsid w:val="00723447"/>
    <w:rsid w:val="007B7FE1"/>
    <w:rsid w:val="00860542"/>
    <w:rsid w:val="00872B0B"/>
    <w:rsid w:val="008B2FBD"/>
    <w:rsid w:val="00935D68"/>
    <w:rsid w:val="00A24062"/>
    <w:rsid w:val="00A95770"/>
    <w:rsid w:val="00B078FB"/>
    <w:rsid w:val="00B85856"/>
    <w:rsid w:val="00B94736"/>
    <w:rsid w:val="00BE55DE"/>
    <w:rsid w:val="00C17499"/>
    <w:rsid w:val="00C64637"/>
    <w:rsid w:val="00CA101B"/>
    <w:rsid w:val="00CE6B18"/>
    <w:rsid w:val="00D54C0A"/>
    <w:rsid w:val="00D648DA"/>
    <w:rsid w:val="00E23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A7E75"/>
  <w15:chartTrackingRefBased/>
  <w15:docId w15:val="{833AC0AA-DF85-423C-8921-59BD68CCF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21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21ED"/>
  </w:style>
  <w:style w:type="paragraph" w:styleId="Footer">
    <w:name w:val="footer"/>
    <w:basedOn w:val="Normal"/>
    <w:link w:val="FooterChar"/>
    <w:uiPriority w:val="99"/>
    <w:unhideWhenUsed/>
    <w:rsid w:val="000F21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21ED"/>
  </w:style>
  <w:style w:type="table" w:styleId="TableGrid">
    <w:name w:val="Table Grid"/>
    <w:basedOn w:val="TableNormal"/>
    <w:uiPriority w:val="39"/>
    <w:rsid w:val="000F21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Daulong</dc:creator>
  <cp:keywords/>
  <dc:description/>
  <cp:lastModifiedBy>Mary Daulong</cp:lastModifiedBy>
  <cp:revision>2</cp:revision>
  <dcterms:created xsi:type="dcterms:W3CDTF">2020-12-09T15:23:00Z</dcterms:created>
  <dcterms:modified xsi:type="dcterms:W3CDTF">2020-12-09T15:23:00Z</dcterms:modified>
</cp:coreProperties>
</file>